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70EA" w:rsidRPr="00C070EA" w:rsidRDefault="00C070EA" w:rsidP="00C070EA">
      <w:pPr>
        <w:spacing w:after="0" w:line="280" w:lineRule="atLeast"/>
        <w:jc w:val="center"/>
        <w:rPr>
          <w:rFonts w:ascii="Calibri" w:eastAsia="Times New Roman" w:hAnsi="Calibri" w:cs="Calibri"/>
          <w:color w:val="000000"/>
        </w:rPr>
      </w:pPr>
      <w:r w:rsidRPr="00C070EA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US"/>
        </w:rPr>
        <w:t>Invitation letter request</w:t>
      </w:r>
    </w:p>
    <w:p w:rsidR="00C070EA" w:rsidRPr="00C070EA" w:rsidRDefault="00C070EA" w:rsidP="00C070EA">
      <w:pPr>
        <w:spacing w:after="0" w:line="280" w:lineRule="atLeast"/>
        <w:rPr>
          <w:rFonts w:ascii="Calibri" w:eastAsia="Times New Roman" w:hAnsi="Calibri" w:cs="Calibri"/>
          <w:color w:val="000000"/>
        </w:rPr>
      </w:pPr>
      <w:r w:rsidRPr="00C070EA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 </w:t>
      </w:r>
    </w:p>
    <w:p w:rsidR="00C070EA" w:rsidRPr="00C070EA" w:rsidRDefault="00C070EA" w:rsidP="00C070EA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C070EA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ear visitor,</w:t>
      </w:r>
    </w:p>
    <w:p w:rsidR="00C070EA" w:rsidRPr="00C070EA" w:rsidRDefault="00C070EA" w:rsidP="00C070EA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C070EA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 </w:t>
      </w:r>
    </w:p>
    <w:p w:rsidR="00C070EA" w:rsidRPr="00C070EA" w:rsidRDefault="00C070EA" w:rsidP="00C070EA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C070EA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To ease your trip to the ITER Organization to attend </w:t>
      </w:r>
      <w:r w:rsidR="00576DFA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the </w:t>
      </w:r>
      <w:proofErr w:type="gramStart"/>
      <w:r w:rsidR="00576DFA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Workshop </w:t>
      </w:r>
      <w:bookmarkStart w:id="0" w:name="_GoBack"/>
      <w:bookmarkEnd w:id="0"/>
      <w:r w:rsidRPr="00C070EA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,</w:t>
      </w:r>
      <w:proofErr w:type="gramEnd"/>
      <w:r w:rsidRPr="00C070EA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lease</w:t>
      </w:r>
      <w:r w:rsidRPr="00C070EA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fill in this form.</w:t>
      </w:r>
    </w:p>
    <w:p w:rsidR="00C070EA" w:rsidRPr="00C070EA" w:rsidRDefault="00C070EA" w:rsidP="00C070EA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C070EA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 </w:t>
      </w:r>
    </w:p>
    <w:p w:rsidR="00C070EA" w:rsidRPr="00C070EA" w:rsidRDefault="00C070EA" w:rsidP="00C070EA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C070EA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he details highlighted in green are only for Institute invitation letter, the other details (+ the ones in green) are for visa invitation lett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.</w:t>
      </w:r>
    </w:p>
    <w:p w:rsidR="00C070EA" w:rsidRPr="00C070EA" w:rsidRDefault="00C070EA" w:rsidP="00C070EA">
      <w:pPr>
        <w:spacing w:after="0" w:line="280" w:lineRule="atLeast"/>
        <w:rPr>
          <w:rFonts w:ascii="Calibri" w:eastAsia="Times New Roman" w:hAnsi="Calibri" w:cs="Calibri"/>
          <w:color w:val="000000"/>
        </w:rPr>
      </w:pPr>
      <w:r w:rsidRPr="00C070EA">
        <w:rPr>
          <w:rFonts w:ascii="Times New Roman" w:eastAsia="Times New Roman" w:hAnsi="Times New Roman" w:cs="Times New Roman"/>
          <w:color w:val="000000"/>
          <w:sz w:val="24"/>
          <w:szCs w:val="24"/>
          <w:lang w:val="fr-FR"/>
        </w:rPr>
        <w:t> </w:t>
      </w:r>
    </w:p>
    <w:tbl>
      <w:tblPr>
        <w:tblW w:w="906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96"/>
        <w:gridCol w:w="5766"/>
      </w:tblGrid>
      <w:tr w:rsidR="00C070EA" w:rsidRPr="00C070EA" w:rsidTr="00C070EA">
        <w:trPr>
          <w:trHeight w:val="463"/>
        </w:trPr>
        <w:tc>
          <w:tcPr>
            <w:tcW w:w="32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00FF00"/>
                <w:lang w:val="en-US"/>
              </w:rPr>
              <w:t>Title (</w:t>
            </w:r>
            <w:proofErr w:type="spellStart"/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00FF00"/>
                <w:lang w:val="en-US"/>
              </w:rPr>
              <w:t>Mr</w:t>
            </w:r>
            <w:proofErr w:type="spellEnd"/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00FF00"/>
                <w:lang w:val="en-US"/>
              </w:rPr>
              <w:t xml:space="preserve">, </w:t>
            </w:r>
            <w:proofErr w:type="spellStart"/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00FF00"/>
                <w:lang w:val="en-US"/>
              </w:rPr>
              <w:t>Mrs</w:t>
            </w:r>
            <w:proofErr w:type="spellEnd"/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00FF00"/>
                <w:lang w:val="en-US"/>
              </w:rPr>
              <w:t>)</w:t>
            </w:r>
          </w:p>
        </w:tc>
        <w:tc>
          <w:tcPr>
            <w:tcW w:w="5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C070EA" w:rsidRPr="00C070EA" w:rsidTr="00C070EA">
        <w:trPr>
          <w:trHeight w:val="427"/>
        </w:trPr>
        <w:tc>
          <w:tcPr>
            <w:tcW w:w="3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00FF00"/>
                <w:lang w:val="en-US"/>
              </w:rPr>
              <w:t>First Name</w:t>
            </w:r>
          </w:p>
        </w:tc>
        <w:tc>
          <w:tcPr>
            <w:tcW w:w="57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C070EA" w:rsidRPr="00C070EA" w:rsidTr="00C070EA">
        <w:trPr>
          <w:trHeight w:val="408"/>
        </w:trPr>
        <w:tc>
          <w:tcPr>
            <w:tcW w:w="3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00FF00"/>
                <w:lang w:val="en-US"/>
              </w:rPr>
              <w:t>Family Name</w:t>
            </w:r>
          </w:p>
        </w:tc>
        <w:tc>
          <w:tcPr>
            <w:tcW w:w="57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C070EA" w:rsidRPr="00C070EA" w:rsidTr="00C070EA">
        <w:trPr>
          <w:trHeight w:val="408"/>
        </w:trPr>
        <w:tc>
          <w:tcPr>
            <w:tcW w:w="3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00FF00"/>
                <w:lang w:val="en-US"/>
              </w:rPr>
              <w:t>E-mail address</w:t>
            </w:r>
          </w:p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00FF00"/>
                <w:lang w:val="en-US"/>
              </w:rPr>
              <w:t>(work preferably)</w:t>
            </w:r>
          </w:p>
        </w:tc>
        <w:tc>
          <w:tcPr>
            <w:tcW w:w="57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C070EA" w:rsidRPr="00C070EA" w:rsidTr="00C070EA">
        <w:trPr>
          <w:trHeight w:val="431"/>
        </w:trPr>
        <w:tc>
          <w:tcPr>
            <w:tcW w:w="3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00FF00"/>
                <w:lang w:val="en-US"/>
              </w:rPr>
              <w:t>Phone number</w:t>
            </w:r>
          </w:p>
        </w:tc>
        <w:tc>
          <w:tcPr>
            <w:tcW w:w="57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C070EA" w:rsidRPr="00C070EA" w:rsidTr="00C070EA">
        <w:trPr>
          <w:trHeight w:val="408"/>
        </w:trPr>
        <w:tc>
          <w:tcPr>
            <w:tcW w:w="3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ell phone number (if any)</w:t>
            </w:r>
          </w:p>
        </w:tc>
        <w:tc>
          <w:tcPr>
            <w:tcW w:w="57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C070EA" w:rsidRPr="00C070EA" w:rsidTr="00C070EA">
        <w:trPr>
          <w:trHeight w:val="431"/>
        </w:trPr>
        <w:tc>
          <w:tcPr>
            <w:tcW w:w="3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00FF00"/>
                <w:lang w:val="en-US"/>
              </w:rPr>
              <w:t>Home address</w:t>
            </w:r>
          </w:p>
        </w:tc>
        <w:tc>
          <w:tcPr>
            <w:tcW w:w="57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C070EA" w:rsidRPr="00C070EA" w:rsidTr="00C070EA">
        <w:trPr>
          <w:trHeight w:val="408"/>
        </w:trPr>
        <w:tc>
          <w:tcPr>
            <w:tcW w:w="3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ate of birth</w:t>
            </w:r>
          </w:p>
        </w:tc>
        <w:tc>
          <w:tcPr>
            <w:tcW w:w="57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C070EA" w:rsidRPr="00C070EA" w:rsidTr="00C070EA">
        <w:trPr>
          <w:trHeight w:val="408"/>
        </w:trPr>
        <w:tc>
          <w:tcPr>
            <w:tcW w:w="3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lace of birth (city)</w:t>
            </w:r>
          </w:p>
        </w:tc>
        <w:tc>
          <w:tcPr>
            <w:tcW w:w="57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C070EA" w:rsidRPr="00C070EA" w:rsidTr="00C070EA">
        <w:trPr>
          <w:trHeight w:val="431"/>
        </w:trPr>
        <w:tc>
          <w:tcPr>
            <w:tcW w:w="3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ationality</w:t>
            </w:r>
          </w:p>
        </w:tc>
        <w:tc>
          <w:tcPr>
            <w:tcW w:w="57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C070EA" w:rsidRPr="00C070EA" w:rsidTr="00C070EA">
        <w:trPr>
          <w:trHeight w:val="408"/>
        </w:trPr>
        <w:tc>
          <w:tcPr>
            <w:tcW w:w="3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00FF00"/>
                <w:lang w:val="en-US"/>
              </w:rPr>
              <w:t>Dates of the visit</w:t>
            </w:r>
          </w:p>
        </w:tc>
        <w:tc>
          <w:tcPr>
            <w:tcW w:w="57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C070EA" w:rsidRPr="00C070EA" w:rsidTr="00C070EA">
        <w:trPr>
          <w:trHeight w:val="408"/>
        </w:trPr>
        <w:tc>
          <w:tcPr>
            <w:tcW w:w="3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Visa dates required</w:t>
            </w:r>
          </w:p>
        </w:tc>
        <w:tc>
          <w:tcPr>
            <w:tcW w:w="57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C070EA" w:rsidRPr="00C070EA" w:rsidTr="00C070EA">
        <w:trPr>
          <w:trHeight w:val="408"/>
        </w:trPr>
        <w:tc>
          <w:tcPr>
            <w:tcW w:w="3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ssport #</w:t>
            </w:r>
          </w:p>
        </w:tc>
        <w:tc>
          <w:tcPr>
            <w:tcW w:w="57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C070EA" w:rsidRPr="00C070EA" w:rsidTr="00C070EA">
        <w:trPr>
          <w:trHeight w:val="408"/>
        </w:trPr>
        <w:tc>
          <w:tcPr>
            <w:tcW w:w="3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ssport issuing date</w:t>
            </w:r>
          </w:p>
        </w:tc>
        <w:tc>
          <w:tcPr>
            <w:tcW w:w="57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C070EA" w:rsidRPr="00C070EA" w:rsidTr="00C070EA">
        <w:trPr>
          <w:trHeight w:val="408"/>
        </w:trPr>
        <w:tc>
          <w:tcPr>
            <w:tcW w:w="3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ssport validity end date</w:t>
            </w:r>
          </w:p>
        </w:tc>
        <w:tc>
          <w:tcPr>
            <w:tcW w:w="57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C070EA" w:rsidRPr="00C070EA" w:rsidTr="00C070EA">
        <w:trPr>
          <w:trHeight w:val="408"/>
        </w:trPr>
        <w:tc>
          <w:tcPr>
            <w:tcW w:w="3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Job title</w:t>
            </w:r>
          </w:p>
        </w:tc>
        <w:tc>
          <w:tcPr>
            <w:tcW w:w="57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C070EA" w:rsidRPr="00C070EA" w:rsidTr="00C070EA">
        <w:trPr>
          <w:trHeight w:val="408"/>
        </w:trPr>
        <w:tc>
          <w:tcPr>
            <w:tcW w:w="3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00FF00"/>
                <w:lang w:val="en-US"/>
              </w:rPr>
              <w:t>Organization/Institute name</w:t>
            </w:r>
          </w:p>
        </w:tc>
        <w:tc>
          <w:tcPr>
            <w:tcW w:w="57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C070EA" w:rsidRPr="00C070EA" w:rsidTr="00C070EA">
        <w:trPr>
          <w:trHeight w:val="431"/>
        </w:trPr>
        <w:tc>
          <w:tcPr>
            <w:tcW w:w="3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00FF00"/>
                <w:lang w:val="en-US"/>
              </w:rPr>
              <w:t>Full work address</w:t>
            </w:r>
          </w:p>
        </w:tc>
        <w:tc>
          <w:tcPr>
            <w:tcW w:w="57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C070EA" w:rsidRPr="00C070EA" w:rsidTr="00C070EA">
        <w:trPr>
          <w:trHeight w:val="840"/>
        </w:trPr>
        <w:tc>
          <w:tcPr>
            <w:tcW w:w="3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ddress where the original invitation letter should be sent</w:t>
            </w:r>
          </w:p>
        </w:tc>
        <w:tc>
          <w:tcPr>
            <w:tcW w:w="57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C070EA" w:rsidRPr="00C070EA" w:rsidTr="00C070EA">
        <w:trPr>
          <w:trHeight w:val="840"/>
        </w:trPr>
        <w:tc>
          <w:tcPr>
            <w:tcW w:w="3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ity location of the consulate for visa application</w:t>
            </w:r>
          </w:p>
        </w:tc>
        <w:tc>
          <w:tcPr>
            <w:tcW w:w="57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  <w:p w:rsidR="00C070EA" w:rsidRPr="00C070EA" w:rsidRDefault="00C070EA" w:rsidP="00C070EA">
            <w:pPr>
              <w:spacing w:after="0" w:line="280" w:lineRule="atLeast"/>
              <w:rPr>
                <w:rFonts w:ascii="Calibri" w:eastAsia="Times New Roman" w:hAnsi="Calibri" w:cs="Calibri"/>
              </w:rPr>
            </w:pPr>
            <w:r w:rsidRPr="00C070E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</w:tbl>
    <w:p w:rsidR="000B41F2" w:rsidRPr="00C070EA" w:rsidRDefault="00C070EA" w:rsidP="00C070EA">
      <w:pPr>
        <w:spacing w:after="0" w:line="280" w:lineRule="atLeast"/>
        <w:rPr>
          <w:rFonts w:ascii="Calibri" w:eastAsia="Times New Roman" w:hAnsi="Calibri" w:cs="Calibri"/>
          <w:color w:val="000000"/>
        </w:rPr>
      </w:pPr>
      <w:r w:rsidRPr="00C070EA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 </w:t>
      </w:r>
    </w:p>
    <w:sectPr w:rsidR="000B41F2" w:rsidRPr="00C070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9A02238"/>
    <w:multiLevelType w:val="hybridMultilevel"/>
    <w:tmpl w:val="F6B2CF1A"/>
    <w:lvl w:ilvl="0" w:tplc="C002BD38">
      <w:start w:val="4"/>
      <w:numFmt w:val="bullet"/>
      <w:lvlText w:val="-"/>
      <w:lvlJc w:val="left"/>
      <w:pPr>
        <w:ind w:left="720" w:hanging="360"/>
      </w:pPr>
      <w:rPr>
        <w:rFonts w:ascii="Calibri" w:eastAsia="MS Mincho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zMTWytDQ2NLA0szBU0lEKTi0uzszPAykwrAUAZNQwYywAAAA="/>
  </w:docVars>
  <w:rsids>
    <w:rsidRoot w:val="00C070EA"/>
    <w:rsid w:val="000228BF"/>
    <w:rsid w:val="000B41F2"/>
    <w:rsid w:val="00576DFA"/>
    <w:rsid w:val="006339E2"/>
    <w:rsid w:val="00A24BCE"/>
    <w:rsid w:val="00C07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F2FF7A"/>
  <w15:chartTrackingRefBased/>
  <w15:docId w15:val="{EC917361-7E2D-4C2C-8979-56ACD53DF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070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070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09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ER</Company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 Zhifeng EXT</dc:creator>
  <cp:keywords/>
  <dc:description/>
  <cp:lastModifiedBy>Puthanveetil Subhash</cp:lastModifiedBy>
  <cp:revision>3</cp:revision>
  <dcterms:created xsi:type="dcterms:W3CDTF">2023-11-23T13:18:00Z</dcterms:created>
  <dcterms:modified xsi:type="dcterms:W3CDTF">2023-11-23T13:19:00Z</dcterms:modified>
</cp:coreProperties>
</file>